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ax NHI in Ascending Colon vs MES in Rectum and Descending Col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NHI in Ascending Col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12:55:48Z</dcterms:created>
  <dcterms:modified xsi:type="dcterms:W3CDTF">2023-08-04T12:5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